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F1F6F" w14:textId="4E5DC6EA" w:rsidR="00FA65E7" w:rsidRPr="002E7608" w:rsidRDefault="002502A7" w:rsidP="007F59D4">
      <w:pPr>
        <w:jc w:val="right"/>
        <w:rPr>
          <w:rFonts w:asciiTheme="minorHAnsi" w:hAnsiTheme="minorHAnsi" w:cstheme="minorHAnsi"/>
          <w:color w:val="70221E"/>
        </w:rPr>
      </w:pPr>
      <w:r w:rsidRPr="00E14A7A">
        <w:rPr>
          <w:noProof/>
          <w:color w:val="742A36"/>
        </w:rPr>
        <w:drawing>
          <wp:anchor distT="0" distB="0" distL="114300" distR="114300" simplePos="0" relativeHeight="251656704" behindDoc="0" locked="0" layoutInCell="1" allowOverlap="1" wp14:anchorId="31CBA2C9" wp14:editId="3DF1DA02">
            <wp:simplePos x="0" y="0"/>
            <wp:positionH relativeFrom="column">
              <wp:posOffset>1636868</wp:posOffset>
            </wp:positionH>
            <wp:positionV relativeFrom="paragraph">
              <wp:posOffset>43180</wp:posOffset>
            </wp:positionV>
            <wp:extent cx="2000250" cy="21209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4A27" w:rsidRPr="002E7608">
        <w:rPr>
          <w:rFonts w:asciiTheme="minorHAnsi" w:hAnsiTheme="minorHAnsi" w:cstheme="minorHAnsi"/>
          <w:noProof/>
          <w:color w:val="70221E"/>
          <w:lang w:eastAsia="en-GB"/>
        </w:rPr>
        <w:drawing>
          <wp:anchor distT="0" distB="0" distL="114300" distR="114300" simplePos="0" relativeHeight="251646464" behindDoc="1" locked="0" layoutInCell="1" allowOverlap="1" wp14:anchorId="231B3896" wp14:editId="13C2AA1D">
            <wp:simplePos x="0" y="0"/>
            <wp:positionH relativeFrom="column">
              <wp:posOffset>-8890</wp:posOffset>
            </wp:positionH>
            <wp:positionV relativeFrom="paragraph">
              <wp:posOffset>9525</wp:posOffset>
            </wp:positionV>
            <wp:extent cx="1007110" cy="927100"/>
            <wp:effectExtent l="0" t="0" r="2540" b="6350"/>
            <wp:wrapTight wrapText="bothSides">
              <wp:wrapPolygon edited="0">
                <wp:start x="0" y="0"/>
                <wp:lineTo x="0" y="21304"/>
                <wp:lineTo x="21246" y="21304"/>
                <wp:lineTo x="2124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711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6FB9" w:rsidRPr="002E7608">
        <w:rPr>
          <w:rFonts w:asciiTheme="minorHAnsi" w:hAnsiTheme="minorHAnsi" w:cstheme="minorHAnsi"/>
          <w:color w:val="70221E"/>
          <w:sz w:val="44"/>
        </w:rPr>
        <w:t xml:space="preserve">     </w:t>
      </w:r>
      <w:r w:rsidR="00FA65E7" w:rsidRPr="002E7608">
        <w:rPr>
          <w:rFonts w:asciiTheme="minorHAnsi" w:hAnsiTheme="minorHAnsi" w:cstheme="minorHAnsi"/>
          <w:color w:val="70221E"/>
          <w:sz w:val="28"/>
          <w:szCs w:val="18"/>
        </w:rPr>
        <w:t>Suffah Primary School</w:t>
      </w:r>
    </w:p>
    <w:p w14:paraId="0F6F1F70" w14:textId="0112EEBF" w:rsidR="00FA65E7" w:rsidRPr="002E7608" w:rsidRDefault="00FA65E7" w:rsidP="00FA65E7">
      <w:pPr>
        <w:ind w:left="4320" w:firstLine="720"/>
        <w:jc w:val="right"/>
        <w:rPr>
          <w:rFonts w:asciiTheme="minorHAnsi" w:hAnsiTheme="minorHAnsi" w:cstheme="minorHAnsi"/>
          <w:bCs/>
          <w:color w:val="70221E"/>
          <w:sz w:val="18"/>
          <w:szCs w:val="20"/>
        </w:rPr>
      </w:pPr>
      <w:r w:rsidRPr="002E7608">
        <w:rPr>
          <w:rFonts w:asciiTheme="minorHAnsi" w:hAnsiTheme="minorHAnsi" w:cstheme="minorHAnsi"/>
          <w:bCs/>
          <w:color w:val="70221E"/>
          <w:sz w:val="18"/>
          <w:szCs w:val="20"/>
        </w:rPr>
        <w:t>1</w:t>
      </w:r>
      <w:r w:rsidRPr="002E7608">
        <w:rPr>
          <w:rFonts w:asciiTheme="minorHAnsi" w:hAnsiTheme="minorHAnsi" w:cstheme="minorHAnsi"/>
          <w:bCs/>
          <w:color w:val="70221E"/>
          <w:sz w:val="18"/>
          <w:szCs w:val="20"/>
          <w:vertAlign w:val="superscript"/>
        </w:rPr>
        <w:t>st</w:t>
      </w:r>
      <w:r w:rsidRPr="002E7608">
        <w:rPr>
          <w:rFonts w:asciiTheme="minorHAnsi" w:hAnsiTheme="minorHAnsi" w:cstheme="minorHAnsi"/>
          <w:bCs/>
          <w:color w:val="70221E"/>
          <w:sz w:val="18"/>
          <w:szCs w:val="20"/>
        </w:rPr>
        <w:t xml:space="preserve"> Floor, Hounslow Jamia Masjid &amp; Islamic Centre,</w:t>
      </w:r>
    </w:p>
    <w:p w14:paraId="0F6F1F71" w14:textId="36F640B7" w:rsidR="00FA65E7" w:rsidRPr="002E7608" w:rsidRDefault="000E2127" w:rsidP="00FA65E7">
      <w:pPr>
        <w:jc w:val="right"/>
        <w:rPr>
          <w:rFonts w:asciiTheme="minorHAnsi" w:hAnsiTheme="minorHAnsi" w:cstheme="minorHAnsi"/>
          <w:bCs/>
          <w:color w:val="70221E"/>
          <w:sz w:val="18"/>
          <w:szCs w:val="20"/>
        </w:rPr>
      </w:pPr>
      <w:r w:rsidRPr="002E7608">
        <w:rPr>
          <w:rFonts w:asciiTheme="minorHAnsi" w:hAnsiTheme="minorHAnsi" w:cstheme="minorHAnsi"/>
          <w:bCs/>
          <w:color w:val="70221E"/>
          <w:sz w:val="18"/>
          <w:szCs w:val="20"/>
        </w:rPr>
        <w:t xml:space="preserve">367 </w:t>
      </w:r>
      <w:r w:rsidR="00FA65E7" w:rsidRPr="002E7608">
        <w:rPr>
          <w:rFonts w:asciiTheme="minorHAnsi" w:hAnsiTheme="minorHAnsi" w:cstheme="minorHAnsi"/>
          <w:bCs/>
          <w:color w:val="70221E"/>
          <w:sz w:val="18"/>
          <w:szCs w:val="20"/>
        </w:rPr>
        <w:t>Wellington Road South, Hounslow,</w:t>
      </w:r>
    </w:p>
    <w:p w14:paraId="0F6F1F72" w14:textId="72734B47" w:rsidR="00FA65E7" w:rsidRPr="002E7608" w:rsidRDefault="00FA65E7" w:rsidP="00FA65E7">
      <w:pPr>
        <w:jc w:val="right"/>
        <w:rPr>
          <w:rFonts w:asciiTheme="minorHAnsi" w:hAnsiTheme="minorHAnsi" w:cstheme="minorHAnsi"/>
          <w:bCs/>
          <w:color w:val="70221E"/>
          <w:sz w:val="18"/>
          <w:szCs w:val="20"/>
        </w:rPr>
      </w:pPr>
      <w:r w:rsidRPr="002E7608">
        <w:rPr>
          <w:rFonts w:asciiTheme="minorHAnsi" w:hAnsiTheme="minorHAnsi" w:cstheme="minorHAnsi"/>
          <w:bCs/>
          <w:color w:val="70221E"/>
          <w:sz w:val="18"/>
          <w:szCs w:val="20"/>
        </w:rPr>
        <w:t xml:space="preserve">                                                              Middlesex, TW4 5HU</w:t>
      </w:r>
    </w:p>
    <w:p w14:paraId="0F6F1F73" w14:textId="1F4C1B79" w:rsidR="00FA65E7" w:rsidRPr="002E7608" w:rsidRDefault="00FA65E7" w:rsidP="00FA65E7">
      <w:pPr>
        <w:jc w:val="right"/>
        <w:rPr>
          <w:rFonts w:asciiTheme="minorHAnsi" w:hAnsiTheme="minorHAnsi" w:cstheme="minorHAnsi"/>
          <w:bCs/>
          <w:color w:val="70221E"/>
          <w:sz w:val="18"/>
          <w:szCs w:val="20"/>
        </w:rPr>
      </w:pPr>
      <w:r w:rsidRPr="002E7608">
        <w:rPr>
          <w:rFonts w:asciiTheme="minorHAnsi" w:hAnsiTheme="minorHAnsi" w:cstheme="minorHAnsi"/>
          <w:bCs/>
          <w:color w:val="70221E"/>
          <w:sz w:val="18"/>
          <w:szCs w:val="20"/>
        </w:rPr>
        <w:tab/>
      </w:r>
      <w:r w:rsidRPr="002E7608">
        <w:rPr>
          <w:rFonts w:asciiTheme="minorHAnsi" w:hAnsiTheme="minorHAnsi" w:cstheme="minorHAnsi"/>
          <w:bCs/>
          <w:color w:val="70221E"/>
          <w:sz w:val="18"/>
          <w:szCs w:val="20"/>
        </w:rPr>
        <w:tab/>
        <w:t>TEL: 0208 572 9817 / 07508 001 811</w:t>
      </w:r>
    </w:p>
    <w:p w14:paraId="56EA3148" w14:textId="7257AA40" w:rsidR="00B23B95" w:rsidRDefault="00B23B95" w:rsidP="00B23B95">
      <w:pPr>
        <w:jc w:val="right"/>
        <w:rPr>
          <w:rFonts w:ascii="Calibri" w:eastAsia="Calibri" w:hAnsi="Calibri" w:cs="Calibri"/>
          <w:color w:val="70221E"/>
          <w:sz w:val="18"/>
          <w:szCs w:val="18"/>
        </w:rPr>
      </w:pPr>
      <w:r>
        <w:rPr>
          <w:rFonts w:ascii="Calibri" w:eastAsia="Calibri" w:hAnsi="Calibri" w:cs="Calibri"/>
          <w:b/>
          <w:color w:val="70221E"/>
          <w:sz w:val="18"/>
          <w:szCs w:val="18"/>
        </w:rPr>
        <w:t>Email</w:t>
      </w:r>
      <w:r>
        <w:rPr>
          <w:rFonts w:ascii="Calibri" w:eastAsia="Calibri" w:hAnsi="Calibri" w:cs="Calibri"/>
          <w:color w:val="70221E"/>
          <w:sz w:val="18"/>
          <w:szCs w:val="18"/>
        </w:rPr>
        <w:t>: office@suffahprimaryschool.co.uk</w:t>
      </w:r>
    </w:p>
    <w:p w14:paraId="71717976" w14:textId="4B7CDB66" w:rsidR="00B23B95" w:rsidRDefault="00B23B95" w:rsidP="00B23B95">
      <w:pPr>
        <w:jc w:val="right"/>
        <w:rPr>
          <w:rFonts w:ascii="Calibri" w:eastAsia="Calibri" w:hAnsi="Calibri" w:cs="Calibri"/>
          <w:color w:val="70221E"/>
          <w:sz w:val="18"/>
          <w:szCs w:val="18"/>
        </w:rPr>
      </w:pPr>
      <w:r w:rsidRPr="001D0ABC">
        <w:rPr>
          <w:rFonts w:ascii="Calibri" w:eastAsia="Calibri" w:hAnsi="Calibri" w:cs="Calibri"/>
          <w:b/>
          <w:bCs/>
          <w:color w:val="70221E"/>
          <w:sz w:val="18"/>
          <w:szCs w:val="18"/>
        </w:rPr>
        <w:t>Email:</w:t>
      </w:r>
      <w:r>
        <w:rPr>
          <w:rFonts w:ascii="Calibri" w:eastAsia="Calibri" w:hAnsi="Calibri" w:cs="Calibri"/>
          <w:color w:val="70221E"/>
          <w:sz w:val="18"/>
          <w:szCs w:val="18"/>
        </w:rPr>
        <w:t xml:space="preserve"> head@suffahprimaryschool.co.uk</w:t>
      </w:r>
    </w:p>
    <w:p w14:paraId="294D89B2" w14:textId="762A7616" w:rsidR="00B23B95" w:rsidRDefault="00B23B95" w:rsidP="00B23B95">
      <w:pPr>
        <w:jc w:val="right"/>
        <w:rPr>
          <w:rFonts w:ascii="Calibri" w:eastAsia="Calibri" w:hAnsi="Calibri" w:cs="Calibri"/>
          <w:color w:val="70221E"/>
          <w:sz w:val="18"/>
          <w:szCs w:val="18"/>
        </w:rPr>
      </w:pPr>
      <w:r>
        <w:rPr>
          <w:rFonts w:ascii="Calibri" w:eastAsia="Calibri" w:hAnsi="Calibri" w:cs="Calibri"/>
          <w:b/>
          <w:color w:val="70221E"/>
          <w:sz w:val="18"/>
          <w:szCs w:val="18"/>
        </w:rPr>
        <w:t>Web</w:t>
      </w:r>
      <w:r>
        <w:rPr>
          <w:rFonts w:ascii="Calibri" w:eastAsia="Calibri" w:hAnsi="Calibri" w:cs="Calibri"/>
          <w:color w:val="70221E"/>
          <w:sz w:val="18"/>
          <w:szCs w:val="18"/>
        </w:rPr>
        <w:t xml:space="preserve">: </w:t>
      </w:r>
      <w:hyperlink r:id="rId13">
        <w:r>
          <w:rPr>
            <w:rFonts w:ascii="Calibri" w:eastAsia="Calibri" w:hAnsi="Calibri" w:cs="Calibri"/>
            <w:color w:val="70221E"/>
            <w:sz w:val="18"/>
            <w:szCs w:val="18"/>
            <w:u w:val="single"/>
          </w:rPr>
          <w:t>www.suffahschool.hounslow.sch.uk</w:t>
        </w:r>
      </w:hyperlink>
    </w:p>
    <w:p w14:paraId="2EF60FC4" w14:textId="193A8DBC" w:rsidR="00FC07F0" w:rsidRPr="002E7608" w:rsidRDefault="00FC07F0" w:rsidP="00FA65E7">
      <w:pPr>
        <w:jc w:val="right"/>
        <w:rPr>
          <w:rFonts w:asciiTheme="minorHAnsi" w:hAnsiTheme="minorHAnsi" w:cstheme="minorHAnsi"/>
          <w:color w:val="70221E"/>
          <w:sz w:val="18"/>
          <w:szCs w:val="28"/>
        </w:rPr>
      </w:pPr>
    </w:p>
    <w:p w14:paraId="6FF840A8" w14:textId="648E3E45" w:rsidR="00F2126D" w:rsidRDefault="00F2126D" w:rsidP="00F2126D">
      <w:pPr>
        <w:jc w:val="right"/>
        <w:rPr>
          <w:rFonts w:asciiTheme="minorHAnsi" w:hAnsiTheme="minorHAnsi" w:cstheme="minorHAnsi"/>
          <w:color w:val="70221E"/>
          <w:sz w:val="20"/>
          <w:szCs w:val="28"/>
        </w:rPr>
      </w:pPr>
      <w:r>
        <w:rPr>
          <w:rFonts w:asciiTheme="minorHAnsi" w:hAnsiTheme="minorHAnsi" w:cstheme="minorHAnsi"/>
          <w:color w:val="70221E"/>
          <w:sz w:val="20"/>
          <w:szCs w:val="28"/>
        </w:rPr>
        <w:t xml:space="preserve">Acting </w:t>
      </w:r>
      <w:r w:rsidR="00FA65E7" w:rsidRPr="002E7608">
        <w:rPr>
          <w:rFonts w:asciiTheme="minorHAnsi" w:hAnsiTheme="minorHAnsi" w:cstheme="minorHAnsi"/>
          <w:color w:val="70221E"/>
          <w:sz w:val="20"/>
          <w:szCs w:val="28"/>
        </w:rPr>
        <w:t>Head Teacher: M</w:t>
      </w:r>
      <w:r>
        <w:rPr>
          <w:rFonts w:asciiTheme="minorHAnsi" w:hAnsiTheme="minorHAnsi" w:cstheme="minorHAnsi"/>
          <w:color w:val="70221E"/>
          <w:sz w:val="20"/>
          <w:szCs w:val="28"/>
        </w:rPr>
        <w:t>s Soobia Khan</w:t>
      </w:r>
    </w:p>
    <w:p w14:paraId="730AF093" w14:textId="77777777" w:rsidR="009732EC" w:rsidRDefault="00F2126D" w:rsidP="009732EC">
      <w:pPr>
        <w:rPr>
          <w:rFonts w:asciiTheme="minorHAnsi" w:hAnsiTheme="minorHAnsi" w:cstheme="minorHAnsi"/>
          <w:color w:val="70221E"/>
          <w:sz w:val="20"/>
          <w:szCs w:val="28"/>
        </w:rPr>
      </w:pPr>
      <w:r w:rsidRPr="00AB0074">
        <w:rPr>
          <w:rStyle w:val="Hyperlink"/>
          <w:rFonts w:asciiTheme="minorHAnsi" w:hAnsiTheme="minorHAnsi" w:cstheme="minorHAnsi"/>
          <w:color w:val="auto"/>
          <w:u w:val="none"/>
        </w:rPr>
        <w:tab/>
      </w:r>
    </w:p>
    <w:p w14:paraId="05BC264D" w14:textId="58DD49AC" w:rsidR="009732EC" w:rsidRDefault="009732EC" w:rsidP="009732EC">
      <w:pPr>
        <w:tabs>
          <w:tab w:val="left" w:pos="8573"/>
        </w:tabs>
        <w:jc w:val="right"/>
        <w:rPr>
          <w:rFonts w:asciiTheme="minorHAnsi" w:hAnsiTheme="minorHAnsi" w:cstheme="minorHAnsi"/>
          <w:sz w:val="22"/>
          <w:szCs w:val="32"/>
        </w:rPr>
      </w:pPr>
      <w:r>
        <w:rPr>
          <w:rFonts w:asciiTheme="minorHAnsi" w:hAnsiTheme="minorHAnsi" w:cstheme="minorHAnsi"/>
          <w:sz w:val="22"/>
          <w:szCs w:val="32"/>
        </w:rPr>
        <w:t>Date: 2</w:t>
      </w:r>
      <w:r w:rsidR="00263C3F">
        <w:rPr>
          <w:rFonts w:asciiTheme="minorHAnsi" w:hAnsiTheme="minorHAnsi" w:cstheme="minorHAnsi"/>
          <w:sz w:val="22"/>
          <w:szCs w:val="32"/>
        </w:rPr>
        <w:t>6</w:t>
      </w:r>
      <w:r w:rsidRPr="009732EC">
        <w:rPr>
          <w:rFonts w:asciiTheme="minorHAnsi" w:hAnsiTheme="minorHAnsi" w:cstheme="minorHAnsi"/>
          <w:sz w:val="22"/>
          <w:szCs w:val="3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32"/>
        </w:rPr>
        <w:t xml:space="preserve"> June 2023</w:t>
      </w:r>
    </w:p>
    <w:p w14:paraId="1E1604DB" w14:textId="28E789F2" w:rsidR="009732EC" w:rsidRDefault="009732EC" w:rsidP="009732EC">
      <w:pPr>
        <w:pStyle w:val="Footer"/>
        <w:tabs>
          <w:tab w:val="left" w:pos="720"/>
        </w:tabs>
        <w:jc w:val="center"/>
        <w:rPr>
          <w:rFonts w:asciiTheme="minorHAnsi" w:hAnsiTheme="minorHAnsi" w:cstheme="minorBidi"/>
          <w:b/>
          <w:bCs/>
          <w:sz w:val="22"/>
          <w:szCs w:val="22"/>
          <w:u w:val="single"/>
        </w:rPr>
      </w:pPr>
      <w:r>
        <w:rPr>
          <w:rFonts w:asciiTheme="minorHAnsi" w:hAnsiTheme="minorHAnsi" w:cstheme="minorBidi"/>
          <w:b/>
          <w:bCs/>
          <w:sz w:val="22"/>
          <w:szCs w:val="22"/>
          <w:u w:val="single"/>
        </w:rPr>
        <w:t>RE: Extension of Contract</w:t>
      </w:r>
    </w:p>
    <w:p w14:paraId="47C10301" w14:textId="77777777" w:rsidR="00173C3B" w:rsidRDefault="00173C3B" w:rsidP="009732EC">
      <w:pPr>
        <w:pStyle w:val="Footer"/>
        <w:tabs>
          <w:tab w:val="left" w:pos="720"/>
        </w:tabs>
        <w:jc w:val="center"/>
        <w:rPr>
          <w:rFonts w:asciiTheme="minorHAnsi" w:hAnsiTheme="minorHAnsi" w:cstheme="minorBidi"/>
          <w:b/>
          <w:bCs/>
          <w:sz w:val="22"/>
          <w:szCs w:val="22"/>
          <w:u w:val="single"/>
        </w:rPr>
      </w:pPr>
    </w:p>
    <w:p w14:paraId="35131F4E" w14:textId="5FF18764" w:rsidR="009732EC" w:rsidRDefault="009732EC" w:rsidP="009732EC">
      <w:pPr>
        <w:pStyle w:val="Footer"/>
        <w:tabs>
          <w:tab w:val="left" w:pos="720"/>
        </w:tabs>
        <w:rPr>
          <w:rFonts w:asciiTheme="minorHAnsi" w:hAnsiTheme="minorHAnsi" w:cstheme="minorBidi"/>
          <w:sz w:val="22"/>
          <w:szCs w:val="22"/>
        </w:rPr>
      </w:pPr>
      <w:r w:rsidRPr="00AD3453">
        <w:rPr>
          <w:rFonts w:asciiTheme="minorHAnsi" w:hAnsiTheme="minorHAnsi" w:cstheme="minorBidi"/>
          <w:sz w:val="22"/>
          <w:szCs w:val="22"/>
        </w:rPr>
        <w:t xml:space="preserve">Dear </w:t>
      </w:r>
      <w:r w:rsidR="00413789">
        <w:rPr>
          <w:rFonts w:asciiTheme="minorHAnsi" w:hAnsiTheme="minorHAnsi" w:cstheme="minorBidi"/>
          <w:sz w:val="22"/>
          <w:szCs w:val="22"/>
        </w:rPr>
        <w:t>Maira Iqbal</w:t>
      </w:r>
    </w:p>
    <w:p w14:paraId="39A4C323" w14:textId="77777777" w:rsidR="009732EC" w:rsidRDefault="009732EC" w:rsidP="009732EC">
      <w:pPr>
        <w:pStyle w:val="Footer"/>
        <w:tabs>
          <w:tab w:val="left" w:pos="720"/>
        </w:tabs>
        <w:rPr>
          <w:rFonts w:asciiTheme="minorHAnsi" w:hAnsiTheme="minorHAnsi" w:cstheme="minorBidi"/>
          <w:sz w:val="22"/>
          <w:szCs w:val="22"/>
        </w:rPr>
      </w:pPr>
    </w:p>
    <w:p w14:paraId="00DEDA5A" w14:textId="33DC9ACE" w:rsidR="009732EC" w:rsidRDefault="009732EC" w:rsidP="00C30856">
      <w:pPr>
        <w:pStyle w:val="Footer"/>
        <w:tabs>
          <w:tab w:val="left" w:pos="720"/>
        </w:tabs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I am pleased to inform you that your contract of employment at Suffah Primary has been extended for a further year. I am therefore issuing this extension of your contract. </w:t>
      </w:r>
    </w:p>
    <w:p w14:paraId="006B70DC" w14:textId="77777777" w:rsidR="009732EC" w:rsidRDefault="009732EC" w:rsidP="009732EC">
      <w:pPr>
        <w:pStyle w:val="Footer"/>
        <w:tabs>
          <w:tab w:val="left" w:pos="720"/>
        </w:tabs>
        <w:rPr>
          <w:rFonts w:asciiTheme="minorHAnsi" w:hAnsiTheme="minorHAnsi" w:cstheme="minorBidi"/>
          <w:sz w:val="22"/>
          <w:szCs w:val="22"/>
        </w:rPr>
      </w:pPr>
    </w:p>
    <w:p w14:paraId="34D56A4F" w14:textId="77777777" w:rsidR="009732EC" w:rsidRDefault="009732EC" w:rsidP="009732EC">
      <w:pPr>
        <w:pStyle w:val="Footer"/>
        <w:tabs>
          <w:tab w:val="left" w:pos="720"/>
        </w:tabs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Please note the following points: </w:t>
      </w:r>
    </w:p>
    <w:p w14:paraId="7A5C3B7D" w14:textId="77777777" w:rsidR="009732EC" w:rsidRDefault="009732EC" w:rsidP="009732EC">
      <w:pPr>
        <w:pStyle w:val="Footer"/>
        <w:tabs>
          <w:tab w:val="left" w:pos="720"/>
        </w:tabs>
        <w:rPr>
          <w:rFonts w:asciiTheme="minorHAnsi" w:hAnsiTheme="minorHAnsi" w:cstheme="minorBidi"/>
          <w:sz w:val="22"/>
          <w:szCs w:val="22"/>
        </w:rPr>
      </w:pPr>
    </w:p>
    <w:p w14:paraId="3F631359" w14:textId="4D05B224" w:rsidR="009732EC" w:rsidRDefault="009732EC" w:rsidP="009732EC">
      <w:pPr>
        <w:pStyle w:val="Footer"/>
        <w:numPr>
          <w:ilvl w:val="0"/>
          <w:numId w:val="24"/>
        </w:numPr>
        <w:tabs>
          <w:tab w:val="left" w:pos="720"/>
        </w:tabs>
        <w:ind w:left="360"/>
        <w:jc w:val="both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As of the date of signing this extension your notice period will be amended to </w:t>
      </w:r>
      <w:r w:rsidRPr="001D3D5E">
        <w:rPr>
          <w:rFonts w:asciiTheme="minorHAnsi" w:hAnsiTheme="minorHAnsi" w:cstheme="minorBidi"/>
          <w:b/>
          <w:bCs/>
          <w:sz w:val="22"/>
          <w:szCs w:val="22"/>
        </w:rPr>
        <w:t>1 term’s notice</w:t>
      </w:r>
      <w:r>
        <w:rPr>
          <w:rFonts w:asciiTheme="minorHAnsi" w:hAnsiTheme="minorHAnsi" w:cstheme="minorBidi"/>
          <w:sz w:val="22"/>
          <w:szCs w:val="22"/>
        </w:rPr>
        <w:t xml:space="preserve"> by either party. </w:t>
      </w:r>
    </w:p>
    <w:p w14:paraId="0767C405" w14:textId="77777777" w:rsidR="00783A89" w:rsidRDefault="00783A89" w:rsidP="00783A89">
      <w:pPr>
        <w:pStyle w:val="Footer"/>
        <w:tabs>
          <w:tab w:val="left" w:pos="720"/>
        </w:tabs>
        <w:ind w:left="360"/>
        <w:jc w:val="both"/>
        <w:rPr>
          <w:rFonts w:asciiTheme="minorHAnsi" w:hAnsiTheme="minorHAnsi" w:cstheme="minorBidi"/>
          <w:sz w:val="22"/>
          <w:szCs w:val="22"/>
        </w:rPr>
      </w:pPr>
    </w:p>
    <w:p w14:paraId="56EA12F9" w14:textId="4AAB05B8" w:rsidR="009732EC" w:rsidRPr="00173C3B" w:rsidRDefault="009732EC" w:rsidP="009732EC">
      <w:pPr>
        <w:pStyle w:val="Footer"/>
        <w:numPr>
          <w:ilvl w:val="0"/>
          <w:numId w:val="24"/>
        </w:numPr>
        <w:tabs>
          <w:tab w:val="clear" w:pos="4513"/>
          <w:tab w:val="clear" w:pos="9026"/>
          <w:tab w:val="center" w:pos="4153"/>
          <w:tab w:val="right" w:pos="8306"/>
        </w:tabs>
        <w:ind w:left="360"/>
        <w:jc w:val="both"/>
        <w:rPr>
          <w:rFonts w:asciiTheme="minorHAnsi" w:hAnsiTheme="minorHAnsi" w:cs="Arial"/>
          <w:sz w:val="22"/>
          <w:szCs w:val="22"/>
        </w:rPr>
      </w:pPr>
      <w:r w:rsidRPr="00173C3B">
        <w:rPr>
          <w:rFonts w:asciiTheme="minorHAnsi" w:hAnsiTheme="minorHAnsi" w:cs="Arial"/>
          <w:sz w:val="22"/>
          <w:szCs w:val="22"/>
        </w:rPr>
        <w:t>From Tuesday 1</w:t>
      </w:r>
      <w:r w:rsidRPr="00173C3B">
        <w:rPr>
          <w:rFonts w:asciiTheme="minorHAnsi" w:hAnsiTheme="minorHAnsi" w:cs="Arial"/>
          <w:sz w:val="22"/>
          <w:szCs w:val="22"/>
          <w:vertAlign w:val="superscript"/>
        </w:rPr>
        <w:t>st</w:t>
      </w:r>
      <w:r w:rsidRPr="00173C3B">
        <w:rPr>
          <w:rFonts w:asciiTheme="minorHAnsi" w:hAnsiTheme="minorHAnsi" w:cs="Arial"/>
          <w:sz w:val="22"/>
          <w:szCs w:val="22"/>
        </w:rPr>
        <w:t xml:space="preserve"> September 2023 your contractually agreed remuneration </w:t>
      </w:r>
      <w:r w:rsidR="00C30856">
        <w:rPr>
          <w:rFonts w:asciiTheme="minorHAnsi" w:hAnsiTheme="minorHAnsi" w:cs="Arial"/>
          <w:sz w:val="22"/>
          <w:szCs w:val="22"/>
        </w:rPr>
        <w:t>will remain at</w:t>
      </w:r>
      <w:r w:rsidRPr="00173C3B">
        <w:rPr>
          <w:rFonts w:asciiTheme="minorHAnsi" w:hAnsiTheme="minorHAnsi" w:cs="Arial"/>
          <w:sz w:val="22"/>
          <w:szCs w:val="22"/>
        </w:rPr>
        <w:t xml:space="preserve"> </w:t>
      </w:r>
      <w:r w:rsidR="00783A89">
        <w:rPr>
          <w:rFonts w:asciiTheme="minorHAnsi" w:hAnsiTheme="minorHAnsi" w:cs="Arial"/>
          <w:sz w:val="22"/>
          <w:szCs w:val="22"/>
        </w:rPr>
        <w:t>£25,000</w:t>
      </w:r>
      <w:r w:rsidR="00173C3B" w:rsidRPr="00173C3B">
        <w:rPr>
          <w:rFonts w:asciiTheme="minorHAnsi" w:hAnsiTheme="minorHAnsi" w:cs="Arial"/>
          <w:sz w:val="22"/>
          <w:szCs w:val="22"/>
        </w:rPr>
        <w:t xml:space="preserve"> </w:t>
      </w:r>
      <w:r w:rsidRPr="00173C3B">
        <w:rPr>
          <w:rFonts w:asciiTheme="minorHAnsi" w:hAnsiTheme="minorHAnsi" w:cs="Arial"/>
          <w:sz w:val="22"/>
          <w:szCs w:val="22"/>
        </w:rPr>
        <w:t>per annum.</w:t>
      </w:r>
    </w:p>
    <w:p w14:paraId="6CE6CBE5" w14:textId="77777777" w:rsidR="009732EC" w:rsidRPr="00CF7714" w:rsidRDefault="009732EC" w:rsidP="009732EC">
      <w:pPr>
        <w:pStyle w:val="Footer"/>
        <w:tabs>
          <w:tab w:val="clear" w:pos="4513"/>
          <w:tab w:val="clear" w:pos="9026"/>
          <w:tab w:val="center" w:pos="4153"/>
          <w:tab w:val="right" w:pos="8306"/>
        </w:tabs>
        <w:ind w:left="360"/>
        <w:jc w:val="both"/>
        <w:rPr>
          <w:rFonts w:asciiTheme="minorHAnsi" w:hAnsiTheme="minorHAnsi" w:cs="Arial"/>
          <w:sz w:val="22"/>
          <w:szCs w:val="22"/>
        </w:rPr>
      </w:pPr>
    </w:p>
    <w:p w14:paraId="6D29108B" w14:textId="6F4C044C" w:rsidR="009732EC" w:rsidRDefault="009732EC" w:rsidP="009732EC">
      <w:pPr>
        <w:pStyle w:val="Footer"/>
        <w:numPr>
          <w:ilvl w:val="0"/>
          <w:numId w:val="24"/>
        </w:numPr>
        <w:tabs>
          <w:tab w:val="clear" w:pos="4513"/>
          <w:tab w:val="clear" w:pos="9026"/>
          <w:tab w:val="center" w:pos="4153"/>
          <w:tab w:val="right" w:pos="8306"/>
        </w:tabs>
        <w:ind w:left="36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Your main job title will remain as </w:t>
      </w:r>
      <w:r w:rsidR="00173C3B">
        <w:rPr>
          <w:rFonts w:asciiTheme="minorHAnsi" w:hAnsiTheme="minorHAnsi" w:cs="Arial"/>
          <w:sz w:val="22"/>
          <w:szCs w:val="22"/>
        </w:rPr>
        <w:t xml:space="preserve">Class Teacher </w:t>
      </w:r>
      <w:r>
        <w:rPr>
          <w:rFonts w:asciiTheme="minorHAnsi" w:hAnsiTheme="minorHAnsi" w:cs="Arial"/>
          <w:sz w:val="22"/>
          <w:szCs w:val="22"/>
        </w:rPr>
        <w:t xml:space="preserve"> </w:t>
      </w:r>
    </w:p>
    <w:p w14:paraId="5B6C842E" w14:textId="77777777" w:rsidR="009732EC" w:rsidRPr="00EF32E6" w:rsidRDefault="009732EC" w:rsidP="009732EC">
      <w:pPr>
        <w:pStyle w:val="Footer"/>
        <w:tabs>
          <w:tab w:val="clear" w:pos="4513"/>
          <w:tab w:val="clear" w:pos="9026"/>
          <w:tab w:val="center" w:pos="4153"/>
          <w:tab w:val="right" w:pos="8306"/>
        </w:tabs>
        <w:ind w:left="-360"/>
        <w:jc w:val="both"/>
        <w:rPr>
          <w:rFonts w:asciiTheme="minorHAnsi" w:hAnsiTheme="minorHAnsi" w:cs="Arial"/>
          <w:sz w:val="22"/>
          <w:szCs w:val="22"/>
        </w:rPr>
      </w:pPr>
    </w:p>
    <w:p w14:paraId="6D17B0E6" w14:textId="77777777" w:rsidR="009732EC" w:rsidRDefault="009732EC" w:rsidP="009732EC">
      <w:pPr>
        <w:pStyle w:val="Footer"/>
        <w:tabs>
          <w:tab w:val="clear" w:pos="4513"/>
          <w:tab w:val="clear" w:pos="9026"/>
          <w:tab w:val="center" w:pos="4153"/>
          <w:tab w:val="right" w:pos="8306"/>
        </w:tabs>
        <w:ind w:left="36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Your additional roles include but are not limited to: </w:t>
      </w:r>
    </w:p>
    <w:p w14:paraId="40EA5FBD" w14:textId="77777777" w:rsidR="009732EC" w:rsidRDefault="009732EC" w:rsidP="009732EC">
      <w:pPr>
        <w:pStyle w:val="Footer"/>
        <w:tabs>
          <w:tab w:val="clear" w:pos="4513"/>
          <w:tab w:val="clear" w:pos="9026"/>
          <w:tab w:val="center" w:pos="4153"/>
          <w:tab w:val="right" w:pos="8306"/>
        </w:tabs>
        <w:ind w:left="36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Fire Marshall</w:t>
      </w:r>
    </w:p>
    <w:p w14:paraId="7A67BCFC" w14:textId="77777777" w:rsidR="009732EC" w:rsidRDefault="009732EC" w:rsidP="009732EC">
      <w:pPr>
        <w:pStyle w:val="Footer"/>
        <w:tabs>
          <w:tab w:val="clear" w:pos="4513"/>
          <w:tab w:val="clear" w:pos="9026"/>
          <w:tab w:val="center" w:pos="4153"/>
          <w:tab w:val="right" w:pos="8306"/>
        </w:tabs>
        <w:ind w:left="360"/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First Aider</w:t>
      </w:r>
    </w:p>
    <w:p w14:paraId="337DCD6A" w14:textId="77777777" w:rsidR="009732EC" w:rsidRPr="004D5F94" w:rsidRDefault="009732EC" w:rsidP="009732EC">
      <w:pPr>
        <w:pStyle w:val="Footer"/>
        <w:tabs>
          <w:tab w:val="clear" w:pos="4513"/>
          <w:tab w:val="clear" w:pos="9026"/>
          <w:tab w:val="center" w:pos="4153"/>
          <w:tab w:val="right" w:pos="8306"/>
        </w:tabs>
        <w:jc w:val="both"/>
        <w:rPr>
          <w:rFonts w:asciiTheme="minorHAnsi" w:hAnsiTheme="minorHAnsi" w:cs="Arial"/>
          <w:sz w:val="22"/>
          <w:szCs w:val="22"/>
        </w:rPr>
      </w:pPr>
    </w:p>
    <w:p w14:paraId="7C3E3857" w14:textId="602DDD31" w:rsidR="009732EC" w:rsidRDefault="009732EC" w:rsidP="009732EC">
      <w:pPr>
        <w:pStyle w:val="Footer"/>
        <w:numPr>
          <w:ilvl w:val="0"/>
          <w:numId w:val="24"/>
        </w:numPr>
        <w:tabs>
          <w:tab w:val="clear" w:pos="4513"/>
          <w:tab w:val="clear" w:pos="9026"/>
          <w:tab w:val="center" w:pos="4153"/>
          <w:tab w:val="right" w:pos="8306"/>
        </w:tabs>
        <w:ind w:left="360"/>
        <w:jc w:val="both"/>
        <w:rPr>
          <w:rFonts w:asciiTheme="minorHAnsi" w:hAnsiTheme="minorHAnsi" w:cstheme="minorBidi"/>
          <w:sz w:val="22"/>
          <w:szCs w:val="22"/>
        </w:rPr>
      </w:pPr>
      <w:r w:rsidRPr="00AD3453">
        <w:rPr>
          <w:rFonts w:asciiTheme="minorHAnsi" w:hAnsiTheme="minorHAnsi" w:cstheme="minorBidi"/>
          <w:sz w:val="22"/>
          <w:szCs w:val="22"/>
        </w:rPr>
        <w:t xml:space="preserve">Your normal hours of work </w:t>
      </w:r>
      <w:r>
        <w:rPr>
          <w:rFonts w:asciiTheme="minorHAnsi" w:hAnsiTheme="minorHAnsi" w:cstheme="minorBidi"/>
          <w:sz w:val="22"/>
          <w:szCs w:val="22"/>
        </w:rPr>
        <w:t xml:space="preserve">will remain unchanged at </w:t>
      </w:r>
      <w:r w:rsidR="00173C3B">
        <w:rPr>
          <w:rFonts w:asciiTheme="minorHAnsi" w:hAnsiTheme="minorHAnsi" w:cstheme="minorBidi"/>
          <w:sz w:val="22"/>
          <w:szCs w:val="22"/>
        </w:rPr>
        <w:t xml:space="preserve">37.5 </w:t>
      </w:r>
      <w:r w:rsidRPr="004C45A0">
        <w:rPr>
          <w:rFonts w:asciiTheme="minorHAnsi" w:hAnsiTheme="minorHAnsi" w:cstheme="minorBidi"/>
          <w:sz w:val="22"/>
          <w:szCs w:val="22"/>
        </w:rPr>
        <w:t>hours a week</w:t>
      </w:r>
      <w:r>
        <w:rPr>
          <w:rFonts w:asciiTheme="minorHAnsi" w:hAnsiTheme="minorHAnsi" w:cstheme="minorBidi"/>
          <w:sz w:val="22"/>
          <w:szCs w:val="22"/>
        </w:rPr>
        <w:t>.</w:t>
      </w:r>
    </w:p>
    <w:p w14:paraId="7A0463D4" w14:textId="77777777" w:rsidR="009732EC" w:rsidRPr="004C45A0" w:rsidRDefault="009732EC" w:rsidP="009732EC">
      <w:pPr>
        <w:pStyle w:val="Footer"/>
        <w:tabs>
          <w:tab w:val="clear" w:pos="4513"/>
          <w:tab w:val="clear" w:pos="9026"/>
          <w:tab w:val="center" w:pos="4153"/>
          <w:tab w:val="right" w:pos="8306"/>
        </w:tabs>
        <w:jc w:val="both"/>
        <w:rPr>
          <w:rFonts w:asciiTheme="minorHAnsi" w:hAnsiTheme="minorHAnsi" w:cstheme="minorBidi"/>
          <w:sz w:val="22"/>
          <w:szCs w:val="22"/>
        </w:rPr>
      </w:pPr>
    </w:p>
    <w:p w14:paraId="1576B088" w14:textId="77777777" w:rsidR="009732EC" w:rsidRPr="00DA4714" w:rsidRDefault="009732EC" w:rsidP="00783A89">
      <w:pPr>
        <w:pStyle w:val="Footer"/>
        <w:tabs>
          <w:tab w:val="clear" w:pos="4513"/>
          <w:tab w:val="clear" w:pos="9026"/>
          <w:tab w:val="center" w:pos="4153"/>
          <w:tab w:val="right" w:pos="8306"/>
        </w:tabs>
        <w:jc w:val="both"/>
        <w:rPr>
          <w:rFonts w:asciiTheme="minorHAnsi" w:hAnsiTheme="minorHAnsi" w:cs="Arial"/>
          <w:sz w:val="22"/>
          <w:szCs w:val="22"/>
        </w:rPr>
      </w:pPr>
      <w:r w:rsidRPr="00DA4714">
        <w:rPr>
          <w:rFonts w:asciiTheme="minorHAnsi" w:hAnsiTheme="minorHAnsi" w:cs="Arial"/>
          <w:sz w:val="22"/>
          <w:szCs w:val="22"/>
        </w:rPr>
        <w:t xml:space="preserve">Your continuity of employment is unaffected by this </w:t>
      </w:r>
      <w:r>
        <w:rPr>
          <w:rFonts w:asciiTheme="minorHAnsi" w:hAnsiTheme="minorHAnsi" w:cs="Arial"/>
          <w:sz w:val="22"/>
          <w:szCs w:val="22"/>
        </w:rPr>
        <w:t>and all</w:t>
      </w:r>
      <w:r w:rsidRPr="00DA4714">
        <w:rPr>
          <w:rFonts w:asciiTheme="minorHAnsi" w:hAnsiTheme="minorHAnsi" w:cs="Arial"/>
          <w:sz w:val="22"/>
          <w:szCs w:val="22"/>
        </w:rPr>
        <w:t xml:space="preserve"> other terms and conditions of your employment remain the same.</w:t>
      </w:r>
    </w:p>
    <w:p w14:paraId="055F1645" w14:textId="77777777" w:rsidR="009732EC" w:rsidRPr="00825460" w:rsidRDefault="009732EC" w:rsidP="00783A89">
      <w:pPr>
        <w:jc w:val="both"/>
        <w:rPr>
          <w:rFonts w:cs="Arial"/>
          <w:sz w:val="22"/>
          <w:szCs w:val="22"/>
        </w:rPr>
      </w:pPr>
    </w:p>
    <w:p w14:paraId="2BE605C5" w14:textId="77777777" w:rsidR="009732EC" w:rsidRPr="000A63DB" w:rsidRDefault="009732EC" w:rsidP="00783A89">
      <w:pPr>
        <w:pStyle w:val="Footer"/>
        <w:tabs>
          <w:tab w:val="left" w:pos="720"/>
        </w:tabs>
        <w:jc w:val="both"/>
        <w:rPr>
          <w:rFonts w:asciiTheme="minorHAnsi" w:hAnsiTheme="minorHAnsi" w:cstheme="minorBidi"/>
          <w:sz w:val="22"/>
          <w:szCs w:val="22"/>
        </w:rPr>
      </w:pPr>
      <w:r w:rsidRPr="000A63DB">
        <w:rPr>
          <w:rFonts w:asciiTheme="minorHAnsi" w:hAnsiTheme="minorHAnsi" w:cstheme="minorBidi"/>
          <w:sz w:val="22"/>
          <w:szCs w:val="22"/>
        </w:rPr>
        <w:t xml:space="preserve">Please sign </w:t>
      </w:r>
      <w:r>
        <w:rPr>
          <w:rFonts w:asciiTheme="minorHAnsi" w:hAnsiTheme="minorHAnsi" w:cstheme="minorBidi"/>
          <w:sz w:val="22"/>
          <w:szCs w:val="22"/>
        </w:rPr>
        <w:t xml:space="preserve">and return </w:t>
      </w:r>
      <w:r w:rsidRPr="000A63DB">
        <w:rPr>
          <w:rFonts w:asciiTheme="minorHAnsi" w:hAnsiTheme="minorHAnsi" w:cstheme="minorBidi"/>
          <w:sz w:val="22"/>
          <w:szCs w:val="22"/>
        </w:rPr>
        <w:t>a copy of this letter to indicate your acceptance of the offer and the terms above.</w:t>
      </w:r>
    </w:p>
    <w:p w14:paraId="327832F4" w14:textId="77777777" w:rsidR="009732EC" w:rsidRDefault="009732EC" w:rsidP="009732EC">
      <w:pPr>
        <w:pStyle w:val="Footer"/>
        <w:rPr>
          <w:rFonts w:asciiTheme="minorHAnsi" w:hAnsiTheme="minorHAnsi" w:cstheme="minorBidi"/>
          <w:sz w:val="22"/>
          <w:szCs w:val="22"/>
        </w:rPr>
      </w:pPr>
    </w:p>
    <w:p w14:paraId="4847930E" w14:textId="77777777" w:rsidR="009732EC" w:rsidRDefault="009732EC" w:rsidP="009732EC">
      <w:pPr>
        <w:pStyle w:val="Footer"/>
        <w:rPr>
          <w:rFonts w:asciiTheme="minorHAnsi" w:hAnsiTheme="minorHAnsi" w:cstheme="minorBidi"/>
          <w:sz w:val="22"/>
          <w:szCs w:val="22"/>
        </w:rPr>
      </w:pPr>
      <w:r w:rsidRPr="000A63DB">
        <w:rPr>
          <w:rFonts w:asciiTheme="minorHAnsi" w:hAnsiTheme="minorHAnsi" w:cstheme="minorBidi"/>
          <w:sz w:val="22"/>
          <w:szCs w:val="22"/>
        </w:rPr>
        <w:t xml:space="preserve">Yours Sincerely </w:t>
      </w:r>
    </w:p>
    <w:p w14:paraId="7CE166CF" w14:textId="77777777" w:rsidR="009732EC" w:rsidRPr="000A63DB" w:rsidRDefault="009732EC" w:rsidP="009732EC">
      <w:pPr>
        <w:pStyle w:val="Footer"/>
        <w:rPr>
          <w:rFonts w:asciiTheme="minorHAnsi" w:hAnsiTheme="minorHAnsi" w:cstheme="minorBidi"/>
          <w:sz w:val="22"/>
          <w:szCs w:val="22"/>
        </w:rPr>
      </w:pPr>
    </w:p>
    <w:p w14:paraId="6E321486" w14:textId="77777777" w:rsidR="009732EC" w:rsidRPr="00E42AE3" w:rsidRDefault="009732EC" w:rsidP="009732EC">
      <w:pPr>
        <w:pStyle w:val="Footer"/>
        <w:rPr>
          <w:rFonts w:asciiTheme="minorBidi" w:hAnsiTheme="minorBidi" w:cstheme="minorBidi"/>
          <w:sz w:val="22"/>
          <w:szCs w:val="22"/>
        </w:rPr>
      </w:pPr>
    </w:p>
    <w:p w14:paraId="124A464E" w14:textId="77777777" w:rsidR="009732EC" w:rsidRDefault="009732EC" w:rsidP="009732EC">
      <w:pPr>
        <w:pStyle w:val="Footer"/>
        <w:tabs>
          <w:tab w:val="left" w:pos="720"/>
        </w:tabs>
        <w:rPr>
          <w:rFonts w:asciiTheme="minorHAnsi" w:hAnsiTheme="minorHAnsi" w:cstheme="minorBidi"/>
          <w:sz w:val="22"/>
          <w:szCs w:val="22"/>
        </w:rPr>
      </w:pPr>
    </w:p>
    <w:p w14:paraId="24967AC1" w14:textId="77777777" w:rsidR="00173C3B" w:rsidRDefault="00173C3B" w:rsidP="009732EC">
      <w:pPr>
        <w:pStyle w:val="Footer"/>
        <w:pBdr>
          <w:bottom w:val="single" w:sz="6" w:space="1" w:color="auto"/>
        </w:pBdr>
        <w:spacing w:after="120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Afzaal Kiani</w:t>
      </w:r>
    </w:p>
    <w:p w14:paraId="7C3D7B4D" w14:textId="38545B4F" w:rsidR="009732EC" w:rsidRDefault="00173C3B" w:rsidP="009732EC">
      <w:pPr>
        <w:pStyle w:val="Footer"/>
        <w:pBdr>
          <w:bottom w:val="single" w:sz="6" w:space="1" w:color="auto"/>
        </w:pBdr>
        <w:spacing w:after="120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Chair of Governors</w:t>
      </w:r>
      <w:r w:rsidR="009732EC">
        <w:rPr>
          <w:rFonts w:asciiTheme="minorHAnsi" w:hAnsiTheme="minorHAnsi" w:cstheme="minorBidi"/>
          <w:sz w:val="22"/>
          <w:szCs w:val="22"/>
        </w:rPr>
        <w:t xml:space="preserve"> </w:t>
      </w:r>
      <w:r w:rsidR="009732EC">
        <w:rPr>
          <w:rFonts w:asciiTheme="minorHAnsi" w:hAnsiTheme="minorHAnsi" w:cstheme="minorBidi"/>
          <w:sz w:val="22"/>
          <w:szCs w:val="22"/>
        </w:rPr>
        <w:tab/>
      </w:r>
      <w:r w:rsidR="009732EC">
        <w:rPr>
          <w:rFonts w:asciiTheme="minorHAnsi" w:hAnsiTheme="minorHAnsi" w:cstheme="minorBidi"/>
          <w:sz w:val="22"/>
          <w:szCs w:val="22"/>
        </w:rPr>
        <w:tab/>
      </w:r>
    </w:p>
    <w:p w14:paraId="5DB03F9E" w14:textId="77777777" w:rsidR="009732EC" w:rsidRDefault="009732EC" w:rsidP="009732EC">
      <w:pPr>
        <w:pStyle w:val="Footer"/>
        <w:spacing w:after="120"/>
        <w:rPr>
          <w:rFonts w:asciiTheme="minorHAnsi" w:hAnsiTheme="minorHAnsi" w:cstheme="minorBidi"/>
          <w:sz w:val="22"/>
          <w:szCs w:val="22"/>
        </w:rPr>
      </w:pPr>
    </w:p>
    <w:p w14:paraId="4D8579F9" w14:textId="7455B060" w:rsidR="009732EC" w:rsidRDefault="009732EC" w:rsidP="009732EC">
      <w:pPr>
        <w:pStyle w:val="Footer"/>
        <w:spacing w:after="120"/>
        <w:jc w:val="both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 xml:space="preserve">I, </w:t>
      </w:r>
      <w:r>
        <w:rPr>
          <w:rFonts w:asciiTheme="minorHAnsi" w:hAnsiTheme="minorHAnsi" w:cstheme="minorBidi"/>
          <w:b/>
          <w:sz w:val="22"/>
          <w:szCs w:val="22"/>
        </w:rPr>
        <w:t xml:space="preserve">_________________________________, </w:t>
      </w:r>
      <w:r>
        <w:rPr>
          <w:rFonts w:asciiTheme="minorHAnsi" w:hAnsiTheme="minorHAnsi" w:cstheme="minorBidi"/>
          <w:sz w:val="22"/>
          <w:szCs w:val="22"/>
        </w:rPr>
        <w:t xml:space="preserve">understand and accept the variation and extension being made to my contract.  </w:t>
      </w:r>
      <w:r w:rsidR="00173C3B">
        <w:rPr>
          <w:rFonts w:asciiTheme="minorHAnsi" w:hAnsiTheme="minorHAnsi" w:cstheme="minorBidi"/>
          <w:sz w:val="22"/>
          <w:szCs w:val="22"/>
        </w:rPr>
        <w:t xml:space="preserve">I </w:t>
      </w:r>
      <w:r>
        <w:rPr>
          <w:rFonts w:asciiTheme="minorHAnsi" w:hAnsiTheme="minorHAnsi" w:cstheme="minorBidi"/>
          <w:sz w:val="22"/>
          <w:szCs w:val="22"/>
        </w:rPr>
        <w:t xml:space="preserve">understand the above variations will take place from </w:t>
      </w:r>
      <w:r>
        <w:rPr>
          <w:rFonts w:asciiTheme="minorHAnsi" w:hAnsiTheme="minorHAnsi"/>
          <w:sz w:val="22"/>
          <w:szCs w:val="22"/>
        </w:rPr>
        <w:t>Tuesday 1</w:t>
      </w:r>
      <w:r w:rsidRPr="0005334F">
        <w:rPr>
          <w:rFonts w:asciiTheme="minorHAnsi" w:hAnsiTheme="minorHAnsi"/>
          <w:sz w:val="22"/>
          <w:szCs w:val="22"/>
          <w:vertAlign w:val="superscript"/>
        </w:rPr>
        <w:t>st</w:t>
      </w:r>
      <w:r>
        <w:rPr>
          <w:rFonts w:asciiTheme="minorHAnsi" w:hAnsiTheme="minorHAnsi"/>
          <w:sz w:val="22"/>
          <w:szCs w:val="22"/>
        </w:rPr>
        <w:t xml:space="preserve"> September 2023.</w:t>
      </w:r>
    </w:p>
    <w:p w14:paraId="14A51CAD" w14:textId="77777777" w:rsidR="009732EC" w:rsidRDefault="009732EC" w:rsidP="009732EC">
      <w:pPr>
        <w:pStyle w:val="Footer"/>
        <w:spacing w:after="120"/>
        <w:rPr>
          <w:rFonts w:asciiTheme="minorHAnsi" w:hAnsiTheme="minorHAnsi" w:cstheme="minorBidi"/>
          <w:sz w:val="22"/>
          <w:szCs w:val="22"/>
        </w:rPr>
      </w:pPr>
    </w:p>
    <w:p w14:paraId="1D49DCCF" w14:textId="77777777" w:rsidR="009732EC" w:rsidRPr="0005334F" w:rsidRDefault="009732EC" w:rsidP="009732EC">
      <w:pPr>
        <w:pStyle w:val="Footer"/>
        <w:spacing w:after="120"/>
        <w:rPr>
          <w:rFonts w:asciiTheme="minorHAnsi" w:hAnsiTheme="minorHAnsi" w:cstheme="minorBidi"/>
          <w:sz w:val="22"/>
          <w:szCs w:val="22"/>
        </w:rPr>
      </w:pPr>
      <w:r>
        <w:rPr>
          <w:rFonts w:asciiTheme="minorHAnsi" w:hAnsiTheme="minorHAnsi" w:cstheme="minorBidi"/>
          <w:sz w:val="22"/>
          <w:szCs w:val="22"/>
        </w:rPr>
        <w:t>Sign: _____________________________________________       Date: ___________________________</w:t>
      </w:r>
    </w:p>
    <w:p w14:paraId="2EFB1EF3" w14:textId="77777777" w:rsidR="0023501E" w:rsidRPr="004D391D" w:rsidRDefault="0023501E" w:rsidP="00905B93">
      <w:pPr>
        <w:rPr>
          <w:rFonts w:asciiTheme="minorHAnsi" w:hAnsiTheme="minorHAnsi" w:cstheme="minorHAnsi"/>
          <w:sz w:val="20"/>
          <w:szCs w:val="28"/>
        </w:rPr>
      </w:pPr>
    </w:p>
    <w:sectPr w:rsidR="0023501E" w:rsidRPr="004D391D" w:rsidSect="000173E4">
      <w:headerReference w:type="default" r:id="rId14"/>
      <w:footerReference w:type="default" r:id="rId15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F8A72" w14:textId="77777777" w:rsidR="00FE0819" w:rsidRDefault="00FE0819" w:rsidP="00F20F0C">
      <w:r>
        <w:separator/>
      </w:r>
    </w:p>
  </w:endnote>
  <w:endnote w:type="continuationSeparator" w:id="0">
    <w:p w14:paraId="5843F021" w14:textId="77777777" w:rsidR="00FE0819" w:rsidRDefault="00FE0819" w:rsidP="00F20F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84E7B" w14:textId="40186522" w:rsidR="00980FB9" w:rsidRDefault="00D8628F" w:rsidP="00FC07F0">
    <w:pPr>
      <w:spacing w:line="480" w:lineRule="auto"/>
      <w:jc w:val="both"/>
    </w:pPr>
    <w:r>
      <w:rPr>
        <w:noProof/>
      </w:rPr>
      <w:drawing>
        <wp:anchor distT="0" distB="0" distL="114300" distR="114300" simplePos="0" relativeHeight="251657728" behindDoc="0" locked="0" layoutInCell="1" allowOverlap="1" wp14:anchorId="2BA91CF8" wp14:editId="058B38F5">
          <wp:simplePos x="0" y="0"/>
          <wp:positionH relativeFrom="column">
            <wp:posOffset>3506632</wp:posOffset>
          </wp:positionH>
          <wp:positionV relativeFrom="paragraph">
            <wp:posOffset>295275</wp:posOffset>
          </wp:positionV>
          <wp:extent cx="1193800" cy="354965"/>
          <wp:effectExtent l="0" t="0" r="6350" b="6985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3800" cy="3549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70AE2">
      <w:rPr>
        <w:noProof/>
      </w:rPr>
      <w:drawing>
        <wp:anchor distT="0" distB="0" distL="114300" distR="114300" simplePos="0" relativeHeight="251661824" behindDoc="0" locked="0" layoutInCell="1" allowOverlap="1" wp14:anchorId="2EC915D8" wp14:editId="4914BD16">
          <wp:simplePos x="0" y="0"/>
          <wp:positionH relativeFrom="column">
            <wp:posOffset>6119333</wp:posOffset>
          </wp:positionH>
          <wp:positionV relativeFrom="paragraph">
            <wp:posOffset>180340</wp:posOffset>
          </wp:positionV>
          <wp:extent cx="409575" cy="447040"/>
          <wp:effectExtent l="0" t="0" r="9525" b="0"/>
          <wp:wrapNone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9575" cy="447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7D8E">
      <w:rPr>
        <w:noProof/>
      </w:rPr>
      <w:drawing>
        <wp:anchor distT="0" distB="0" distL="114300" distR="114300" simplePos="0" relativeHeight="251653632" behindDoc="0" locked="0" layoutInCell="1" allowOverlap="1" wp14:anchorId="2C7D3A60" wp14:editId="3BA6C3AB">
          <wp:simplePos x="0" y="0"/>
          <wp:positionH relativeFrom="column">
            <wp:posOffset>-135890</wp:posOffset>
          </wp:positionH>
          <wp:positionV relativeFrom="paragraph">
            <wp:posOffset>319405</wp:posOffset>
          </wp:positionV>
          <wp:extent cx="1828165" cy="364490"/>
          <wp:effectExtent l="0" t="0" r="635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165" cy="364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57D8E">
      <w:rPr>
        <w:noProof/>
      </w:rPr>
      <w:drawing>
        <wp:anchor distT="0" distB="0" distL="114300" distR="114300" simplePos="0" relativeHeight="251659776" behindDoc="0" locked="0" layoutInCell="1" allowOverlap="1" wp14:anchorId="30AD2F82" wp14:editId="07AD4653">
          <wp:simplePos x="0" y="0"/>
          <wp:positionH relativeFrom="column">
            <wp:posOffset>4876800</wp:posOffset>
          </wp:positionH>
          <wp:positionV relativeFrom="paragraph">
            <wp:posOffset>297815</wp:posOffset>
          </wp:positionV>
          <wp:extent cx="1015365" cy="3467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5365" cy="346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414389" w14:textId="53746096" w:rsidR="004E0A89" w:rsidRDefault="00D128D1" w:rsidP="00FC07F0">
    <w:pPr>
      <w:spacing w:line="480" w:lineRule="auto"/>
      <w:jc w:val="both"/>
    </w:pPr>
    <w:r>
      <w:rPr>
        <w:noProof/>
      </w:rPr>
      <w:drawing>
        <wp:anchor distT="0" distB="0" distL="114300" distR="114300" simplePos="0" relativeHeight="251656704" behindDoc="0" locked="0" layoutInCell="1" allowOverlap="1" wp14:anchorId="184DA197" wp14:editId="1D6F9168">
          <wp:simplePos x="0" y="0"/>
          <wp:positionH relativeFrom="column">
            <wp:posOffset>2010425</wp:posOffset>
          </wp:positionH>
          <wp:positionV relativeFrom="paragraph">
            <wp:posOffset>13335</wp:posOffset>
          </wp:positionV>
          <wp:extent cx="1294130" cy="266700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4130" cy="266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14ACA195" wp14:editId="5C29FF8C">
              <wp:simplePos x="0" y="0"/>
              <wp:positionH relativeFrom="column">
                <wp:posOffset>-711200</wp:posOffset>
              </wp:positionH>
              <wp:positionV relativeFrom="paragraph">
                <wp:posOffset>353695</wp:posOffset>
              </wp:positionV>
              <wp:extent cx="8083550" cy="45085"/>
              <wp:effectExtent l="0" t="0" r="12700" b="1206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83550" cy="45085"/>
                      </a:xfrm>
                      <a:prstGeom prst="rect">
                        <a:avLst/>
                      </a:prstGeom>
                      <a:solidFill>
                        <a:srgbClr val="70221E"/>
                      </a:solidFill>
                      <a:ln>
                        <a:solidFill>
                          <a:srgbClr val="603236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rect w14:anchorId="7566CAD7" id="Rectangle 14" o:spid="_x0000_s1026" style="position:absolute;margin-left:-56pt;margin-top:27.85pt;width:636.5pt;height:3.55pt;z-index:251660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" fillcolor="#70221e" strokecolor="#60323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1124494" wp14:editId="523D839C">
              <wp:simplePos x="0" y="0"/>
              <wp:positionH relativeFrom="column">
                <wp:posOffset>-673100</wp:posOffset>
              </wp:positionH>
              <wp:positionV relativeFrom="paragraph">
                <wp:posOffset>432435</wp:posOffset>
              </wp:positionV>
              <wp:extent cx="7833360" cy="365760"/>
              <wp:effectExtent l="0" t="0" r="15240" b="1524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33360" cy="365760"/>
                      </a:xfrm>
                      <a:prstGeom prst="rect">
                        <a:avLst/>
                      </a:prstGeom>
                      <a:solidFill>
                        <a:srgbClr val="70221E"/>
                      </a:solidFill>
                      <a:ln>
                        <a:solidFill>
                          <a:srgbClr val="603236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rect w14:anchorId="06EFB66C" id="Rectangle 12" o:spid="_x0000_s1026" style="position:absolute;margin-left:-53pt;margin-top:34.05pt;width:616.8pt;height:28.8pt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" fillcolor="#70221e" strokecolor="#603236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82D4D" w14:textId="77777777" w:rsidR="00FE0819" w:rsidRDefault="00FE0819" w:rsidP="00F20F0C">
      <w:r>
        <w:separator/>
      </w:r>
    </w:p>
  </w:footnote>
  <w:footnote w:type="continuationSeparator" w:id="0">
    <w:p w14:paraId="05FD0A04" w14:textId="77777777" w:rsidR="00FE0819" w:rsidRDefault="00FE0819" w:rsidP="00F20F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F1FAA" w14:textId="20556A28" w:rsidR="00774169" w:rsidRDefault="0052567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F57A3B3" wp14:editId="6248A2C9">
              <wp:simplePos x="0" y="0"/>
              <wp:positionH relativeFrom="column">
                <wp:posOffset>-717550</wp:posOffset>
              </wp:positionH>
              <wp:positionV relativeFrom="paragraph">
                <wp:posOffset>-47625</wp:posOffset>
              </wp:positionV>
              <wp:extent cx="7797800" cy="45085"/>
              <wp:effectExtent l="0" t="0" r="12700" b="12065"/>
              <wp:wrapNone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7800" cy="45085"/>
                      </a:xfrm>
                      <a:prstGeom prst="rect">
                        <a:avLst/>
                      </a:prstGeom>
                      <a:solidFill>
                        <a:srgbClr val="70221E"/>
                      </a:solidFill>
                      <a:ln>
                        <a:solidFill>
                          <a:srgbClr val="603236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rect w14:anchorId="528A6129" id="Rectangle 11" o:spid="_x0000_s1026" style="position:absolute;margin-left:-56.5pt;margin-top:-3.75pt;width:614pt;height:3.55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" fillcolor="#70221e" strokecolor="#60323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5866EA4C" wp14:editId="1799E24C">
              <wp:simplePos x="0" y="0"/>
              <wp:positionH relativeFrom="column">
                <wp:posOffset>-720090</wp:posOffset>
              </wp:positionH>
              <wp:positionV relativeFrom="paragraph">
                <wp:posOffset>-458470</wp:posOffset>
              </wp:positionV>
              <wp:extent cx="7833360" cy="365760"/>
              <wp:effectExtent l="0" t="0" r="15240" b="1524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33360" cy="365760"/>
                      </a:xfrm>
                      <a:prstGeom prst="rect">
                        <a:avLst/>
                      </a:prstGeom>
                      <a:solidFill>
                        <a:srgbClr val="70221E"/>
                      </a:solidFill>
                      <a:ln>
                        <a:solidFill>
                          <a:srgbClr val="603236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rect w14:anchorId="20EB9360" id="Rectangle 10" o:spid="_x0000_s1026" style="position:absolute;margin-left:-56.7pt;margin-top:-36.1pt;width:616.8pt;height:28.8pt;z-index:251654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" fillcolor="#70221e" strokecolor="#603236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7F55"/>
    <w:multiLevelType w:val="hybridMultilevel"/>
    <w:tmpl w:val="459024CC"/>
    <w:lvl w:ilvl="0" w:tplc="7FA443D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E5383"/>
    <w:multiLevelType w:val="hybridMultilevel"/>
    <w:tmpl w:val="26D4E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90AE0"/>
    <w:multiLevelType w:val="hybridMultilevel"/>
    <w:tmpl w:val="D7A4361A"/>
    <w:lvl w:ilvl="0" w:tplc="7FA443DA">
      <w:start w:val="1"/>
      <w:numFmt w:val="bullet"/>
      <w:lvlText w:val="o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DD41F7"/>
    <w:multiLevelType w:val="hybridMultilevel"/>
    <w:tmpl w:val="D1DA4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59309C"/>
    <w:multiLevelType w:val="hybridMultilevel"/>
    <w:tmpl w:val="16FC4A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6B1D85"/>
    <w:multiLevelType w:val="hybridMultilevel"/>
    <w:tmpl w:val="39B64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AD43DB"/>
    <w:multiLevelType w:val="hybridMultilevel"/>
    <w:tmpl w:val="3ED00BC2"/>
    <w:lvl w:ilvl="0" w:tplc="AD0C17F0">
      <w:start w:val="1"/>
      <w:numFmt w:val="bullet"/>
      <w:lvlText w:val="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9911475"/>
    <w:multiLevelType w:val="hybridMultilevel"/>
    <w:tmpl w:val="8CE0F976"/>
    <w:lvl w:ilvl="0" w:tplc="CB90C914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17012C"/>
    <w:multiLevelType w:val="hybridMultilevel"/>
    <w:tmpl w:val="55E6C1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5D78F9"/>
    <w:multiLevelType w:val="hybridMultilevel"/>
    <w:tmpl w:val="92EAA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37979"/>
    <w:multiLevelType w:val="hybridMultilevel"/>
    <w:tmpl w:val="C4D0EBAC"/>
    <w:lvl w:ilvl="0" w:tplc="73B41D90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1" w15:restartNumberingAfterBreak="0">
    <w:nsid w:val="564B3617"/>
    <w:multiLevelType w:val="hybridMultilevel"/>
    <w:tmpl w:val="3D4E38E6"/>
    <w:lvl w:ilvl="0" w:tplc="0809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9CE100F"/>
    <w:multiLevelType w:val="hybridMultilevel"/>
    <w:tmpl w:val="6EE0F8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454F35"/>
    <w:multiLevelType w:val="hybridMultilevel"/>
    <w:tmpl w:val="C3CCEA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70142"/>
    <w:multiLevelType w:val="hybridMultilevel"/>
    <w:tmpl w:val="BA20D142"/>
    <w:lvl w:ilvl="0" w:tplc="7FA443D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B518D"/>
    <w:multiLevelType w:val="hybridMultilevel"/>
    <w:tmpl w:val="999C80EC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62C03208"/>
    <w:multiLevelType w:val="hybridMultilevel"/>
    <w:tmpl w:val="4BB850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B3DEA"/>
    <w:multiLevelType w:val="hybridMultilevel"/>
    <w:tmpl w:val="275E89B0"/>
    <w:lvl w:ilvl="0" w:tplc="9FB43DE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7474E61"/>
    <w:multiLevelType w:val="hybridMultilevel"/>
    <w:tmpl w:val="3A82E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5A05A3"/>
    <w:multiLevelType w:val="hybridMultilevel"/>
    <w:tmpl w:val="FE021656"/>
    <w:lvl w:ilvl="0" w:tplc="CB90C914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2A4454"/>
    <w:multiLevelType w:val="hybridMultilevel"/>
    <w:tmpl w:val="1AEC3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46456C"/>
    <w:multiLevelType w:val="hybridMultilevel"/>
    <w:tmpl w:val="F7F2C63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26261474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36794506">
    <w:abstractNumId w:val="10"/>
  </w:num>
  <w:num w:numId="3" w16cid:durableId="1209296742">
    <w:abstractNumId w:val="15"/>
  </w:num>
  <w:num w:numId="4" w16cid:durableId="425157501">
    <w:abstractNumId w:val="2"/>
  </w:num>
  <w:num w:numId="5" w16cid:durableId="1066875029">
    <w:abstractNumId w:val="14"/>
  </w:num>
  <w:num w:numId="6" w16cid:durableId="1887141262">
    <w:abstractNumId w:val="0"/>
  </w:num>
  <w:num w:numId="7" w16cid:durableId="1696228205">
    <w:abstractNumId w:val="13"/>
  </w:num>
  <w:num w:numId="8" w16cid:durableId="1464081399">
    <w:abstractNumId w:val="11"/>
  </w:num>
  <w:num w:numId="9" w16cid:durableId="821580263">
    <w:abstractNumId w:val="16"/>
  </w:num>
  <w:num w:numId="10" w16cid:durableId="182482822">
    <w:abstractNumId w:val="9"/>
  </w:num>
  <w:num w:numId="11" w16cid:durableId="446169304">
    <w:abstractNumId w:val="5"/>
  </w:num>
  <w:num w:numId="12" w16cid:durableId="336660931">
    <w:abstractNumId w:val="20"/>
  </w:num>
  <w:num w:numId="13" w16cid:durableId="1411152506">
    <w:abstractNumId w:val="3"/>
  </w:num>
  <w:num w:numId="14" w16cid:durableId="1991403625">
    <w:abstractNumId w:val="18"/>
  </w:num>
  <w:num w:numId="15" w16cid:durableId="13801307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4254003">
    <w:abstractNumId w:val="12"/>
  </w:num>
  <w:num w:numId="17" w16cid:durableId="33776989">
    <w:abstractNumId w:val="7"/>
  </w:num>
  <w:num w:numId="18" w16cid:durableId="1634408357">
    <w:abstractNumId w:val="19"/>
  </w:num>
  <w:num w:numId="19" w16cid:durableId="1876114512">
    <w:abstractNumId w:val="21"/>
  </w:num>
  <w:num w:numId="20" w16cid:durableId="716855597">
    <w:abstractNumId w:val="6"/>
  </w:num>
  <w:num w:numId="21" w16cid:durableId="324086786">
    <w:abstractNumId w:val="1"/>
  </w:num>
  <w:num w:numId="22" w16cid:durableId="206918111">
    <w:abstractNumId w:val="4"/>
  </w:num>
  <w:num w:numId="23" w16cid:durableId="49049038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5862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tjQwNjQ0NzcxMjdU0lEKTi0uzszPAykwNK0FAHWHoQAtAAAA"/>
  </w:docVars>
  <w:rsids>
    <w:rsidRoot w:val="00F20F0C"/>
    <w:rsid w:val="00013EF7"/>
    <w:rsid w:val="000173E4"/>
    <w:rsid w:val="00070AE2"/>
    <w:rsid w:val="00077F1F"/>
    <w:rsid w:val="000811B2"/>
    <w:rsid w:val="000814B7"/>
    <w:rsid w:val="000A5412"/>
    <w:rsid w:val="000D70EB"/>
    <w:rsid w:val="000D7DE4"/>
    <w:rsid w:val="000E2127"/>
    <w:rsid w:val="000E3DEC"/>
    <w:rsid w:val="0010190E"/>
    <w:rsid w:val="00156FAE"/>
    <w:rsid w:val="00161715"/>
    <w:rsid w:val="00165E73"/>
    <w:rsid w:val="001731FC"/>
    <w:rsid w:val="00173C3B"/>
    <w:rsid w:val="001956AF"/>
    <w:rsid w:val="00196422"/>
    <w:rsid w:val="001D22B9"/>
    <w:rsid w:val="00204174"/>
    <w:rsid w:val="002132BA"/>
    <w:rsid w:val="002135F7"/>
    <w:rsid w:val="00233776"/>
    <w:rsid w:val="0023501E"/>
    <w:rsid w:val="00240AB6"/>
    <w:rsid w:val="0024373C"/>
    <w:rsid w:val="002502A7"/>
    <w:rsid w:val="00252A3C"/>
    <w:rsid w:val="00263C3F"/>
    <w:rsid w:val="00274D11"/>
    <w:rsid w:val="00285CB3"/>
    <w:rsid w:val="0029022B"/>
    <w:rsid w:val="002A621F"/>
    <w:rsid w:val="002C394C"/>
    <w:rsid w:val="002D0680"/>
    <w:rsid w:val="002D26E7"/>
    <w:rsid w:val="002D5773"/>
    <w:rsid w:val="002E63BE"/>
    <w:rsid w:val="002E7608"/>
    <w:rsid w:val="002F7CB0"/>
    <w:rsid w:val="00303F49"/>
    <w:rsid w:val="003074BF"/>
    <w:rsid w:val="003153FC"/>
    <w:rsid w:val="00332950"/>
    <w:rsid w:val="00352B6E"/>
    <w:rsid w:val="003706C8"/>
    <w:rsid w:val="003903EC"/>
    <w:rsid w:val="00394B95"/>
    <w:rsid w:val="00396A08"/>
    <w:rsid w:val="003C280F"/>
    <w:rsid w:val="003F353A"/>
    <w:rsid w:val="00404217"/>
    <w:rsid w:val="0040545D"/>
    <w:rsid w:val="0040598A"/>
    <w:rsid w:val="0040679D"/>
    <w:rsid w:val="00413789"/>
    <w:rsid w:val="00417560"/>
    <w:rsid w:val="004222CA"/>
    <w:rsid w:val="004260B4"/>
    <w:rsid w:val="0043373B"/>
    <w:rsid w:val="00442CB3"/>
    <w:rsid w:val="00453601"/>
    <w:rsid w:val="00454A2A"/>
    <w:rsid w:val="0048422F"/>
    <w:rsid w:val="00484B90"/>
    <w:rsid w:val="0048506B"/>
    <w:rsid w:val="004965D9"/>
    <w:rsid w:val="004A1488"/>
    <w:rsid w:val="004B3B6C"/>
    <w:rsid w:val="004B55FF"/>
    <w:rsid w:val="004C4EA2"/>
    <w:rsid w:val="004D391D"/>
    <w:rsid w:val="004E0A89"/>
    <w:rsid w:val="004F1FA1"/>
    <w:rsid w:val="005017C3"/>
    <w:rsid w:val="005163BB"/>
    <w:rsid w:val="0051712D"/>
    <w:rsid w:val="00525415"/>
    <w:rsid w:val="00525670"/>
    <w:rsid w:val="0052791C"/>
    <w:rsid w:val="00527A5C"/>
    <w:rsid w:val="00532C95"/>
    <w:rsid w:val="0053708B"/>
    <w:rsid w:val="005470BD"/>
    <w:rsid w:val="00550CA3"/>
    <w:rsid w:val="0056360C"/>
    <w:rsid w:val="00573277"/>
    <w:rsid w:val="00587E05"/>
    <w:rsid w:val="005A6528"/>
    <w:rsid w:val="005C0FFA"/>
    <w:rsid w:val="005C395B"/>
    <w:rsid w:val="005D7F1A"/>
    <w:rsid w:val="005E333B"/>
    <w:rsid w:val="005E5941"/>
    <w:rsid w:val="005F04F5"/>
    <w:rsid w:val="005F2490"/>
    <w:rsid w:val="005F57C3"/>
    <w:rsid w:val="006075E1"/>
    <w:rsid w:val="00622803"/>
    <w:rsid w:val="0063374C"/>
    <w:rsid w:val="00637A1A"/>
    <w:rsid w:val="00664A96"/>
    <w:rsid w:val="006653DF"/>
    <w:rsid w:val="00676314"/>
    <w:rsid w:val="006A4049"/>
    <w:rsid w:val="006A420C"/>
    <w:rsid w:val="006A7AC0"/>
    <w:rsid w:val="006B429A"/>
    <w:rsid w:val="006F6CC2"/>
    <w:rsid w:val="0070082B"/>
    <w:rsid w:val="007312CA"/>
    <w:rsid w:val="00734457"/>
    <w:rsid w:val="007559B9"/>
    <w:rsid w:val="007701FE"/>
    <w:rsid w:val="00771D5B"/>
    <w:rsid w:val="00774169"/>
    <w:rsid w:val="0078339A"/>
    <w:rsid w:val="00783A89"/>
    <w:rsid w:val="00784D59"/>
    <w:rsid w:val="00794E00"/>
    <w:rsid w:val="00795E3E"/>
    <w:rsid w:val="007A1F50"/>
    <w:rsid w:val="007A3F98"/>
    <w:rsid w:val="007B2D15"/>
    <w:rsid w:val="007D7AA0"/>
    <w:rsid w:val="007E468C"/>
    <w:rsid w:val="007F59D4"/>
    <w:rsid w:val="007F735F"/>
    <w:rsid w:val="007F770D"/>
    <w:rsid w:val="0080361D"/>
    <w:rsid w:val="00807CE7"/>
    <w:rsid w:val="008265F1"/>
    <w:rsid w:val="00841B7C"/>
    <w:rsid w:val="008613B8"/>
    <w:rsid w:val="0086261A"/>
    <w:rsid w:val="00876CEC"/>
    <w:rsid w:val="008833AB"/>
    <w:rsid w:val="00884149"/>
    <w:rsid w:val="00886194"/>
    <w:rsid w:val="00894A27"/>
    <w:rsid w:val="008A28B7"/>
    <w:rsid w:val="008B2502"/>
    <w:rsid w:val="008C7138"/>
    <w:rsid w:val="008E349E"/>
    <w:rsid w:val="0090273B"/>
    <w:rsid w:val="00905B93"/>
    <w:rsid w:val="009240C4"/>
    <w:rsid w:val="00933F80"/>
    <w:rsid w:val="00957D8E"/>
    <w:rsid w:val="0096449C"/>
    <w:rsid w:val="009732EC"/>
    <w:rsid w:val="00980FB9"/>
    <w:rsid w:val="00981757"/>
    <w:rsid w:val="00987108"/>
    <w:rsid w:val="009A2640"/>
    <w:rsid w:val="009B1EBE"/>
    <w:rsid w:val="009B3D8A"/>
    <w:rsid w:val="009B4848"/>
    <w:rsid w:val="009B7C13"/>
    <w:rsid w:val="009D123C"/>
    <w:rsid w:val="009D3314"/>
    <w:rsid w:val="009D7466"/>
    <w:rsid w:val="009E0394"/>
    <w:rsid w:val="009E2210"/>
    <w:rsid w:val="009F0161"/>
    <w:rsid w:val="009F4353"/>
    <w:rsid w:val="00A21B9E"/>
    <w:rsid w:val="00A330D3"/>
    <w:rsid w:val="00A3705D"/>
    <w:rsid w:val="00A467A3"/>
    <w:rsid w:val="00A4734F"/>
    <w:rsid w:val="00A55F39"/>
    <w:rsid w:val="00A67C04"/>
    <w:rsid w:val="00A7582F"/>
    <w:rsid w:val="00A81FB6"/>
    <w:rsid w:val="00A825D8"/>
    <w:rsid w:val="00A834DE"/>
    <w:rsid w:val="00A8553B"/>
    <w:rsid w:val="00AA2ABF"/>
    <w:rsid w:val="00AA3565"/>
    <w:rsid w:val="00AC1741"/>
    <w:rsid w:val="00AD3323"/>
    <w:rsid w:val="00AD413E"/>
    <w:rsid w:val="00B0181B"/>
    <w:rsid w:val="00B20403"/>
    <w:rsid w:val="00B23B95"/>
    <w:rsid w:val="00B245E6"/>
    <w:rsid w:val="00B26B66"/>
    <w:rsid w:val="00B504E4"/>
    <w:rsid w:val="00B5149A"/>
    <w:rsid w:val="00B5445B"/>
    <w:rsid w:val="00B74211"/>
    <w:rsid w:val="00B97C0D"/>
    <w:rsid w:val="00BA6DC0"/>
    <w:rsid w:val="00BB5343"/>
    <w:rsid w:val="00BB63D9"/>
    <w:rsid w:val="00BD0BA0"/>
    <w:rsid w:val="00C0228E"/>
    <w:rsid w:val="00C30856"/>
    <w:rsid w:val="00C3552F"/>
    <w:rsid w:val="00C47032"/>
    <w:rsid w:val="00C51689"/>
    <w:rsid w:val="00C62544"/>
    <w:rsid w:val="00C67DED"/>
    <w:rsid w:val="00C87E4B"/>
    <w:rsid w:val="00CC4456"/>
    <w:rsid w:val="00CD7146"/>
    <w:rsid w:val="00CE2715"/>
    <w:rsid w:val="00CF3898"/>
    <w:rsid w:val="00CF5D08"/>
    <w:rsid w:val="00D128D1"/>
    <w:rsid w:val="00D22B2E"/>
    <w:rsid w:val="00D26D58"/>
    <w:rsid w:val="00D32291"/>
    <w:rsid w:val="00D424E5"/>
    <w:rsid w:val="00D432E1"/>
    <w:rsid w:val="00D43D85"/>
    <w:rsid w:val="00D5496C"/>
    <w:rsid w:val="00D66FB9"/>
    <w:rsid w:val="00D75E68"/>
    <w:rsid w:val="00D8628F"/>
    <w:rsid w:val="00DA1495"/>
    <w:rsid w:val="00DA6CB4"/>
    <w:rsid w:val="00DB41F7"/>
    <w:rsid w:val="00DB4F82"/>
    <w:rsid w:val="00DE1F4D"/>
    <w:rsid w:val="00DE52AE"/>
    <w:rsid w:val="00DE5F1C"/>
    <w:rsid w:val="00DF1D86"/>
    <w:rsid w:val="00E111C9"/>
    <w:rsid w:val="00E133CC"/>
    <w:rsid w:val="00E14A7A"/>
    <w:rsid w:val="00E25F93"/>
    <w:rsid w:val="00E40484"/>
    <w:rsid w:val="00E41CCE"/>
    <w:rsid w:val="00E56803"/>
    <w:rsid w:val="00E579EA"/>
    <w:rsid w:val="00E70615"/>
    <w:rsid w:val="00E76604"/>
    <w:rsid w:val="00E95099"/>
    <w:rsid w:val="00E97AF1"/>
    <w:rsid w:val="00EB08BB"/>
    <w:rsid w:val="00EB43E3"/>
    <w:rsid w:val="00EC5091"/>
    <w:rsid w:val="00EC6771"/>
    <w:rsid w:val="00EE7389"/>
    <w:rsid w:val="00EF22A4"/>
    <w:rsid w:val="00F003F2"/>
    <w:rsid w:val="00F00B26"/>
    <w:rsid w:val="00F0572B"/>
    <w:rsid w:val="00F15738"/>
    <w:rsid w:val="00F17285"/>
    <w:rsid w:val="00F20F0C"/>
    <w:rsid w:val="00F2126D"/>
    <w:rsid w:val="00F21F27"/>
    <w:rsid w:val="00F23455"/>
    <w:rsid w:val="00F4048F"/>
    <w:rsid w:val="00F41BFF"/>
    <w:rsid w:val="00F47300"/>
    <w:rsid w:val="00F52A3B"/>
    <w:rsid w:val="00F55557"/>
    <w:rsid w:val="00F60639"/>
    <w:rsid w:val="00F8659C"/>
    <w:rsid w:val="00F965D1"/>
    <w:rsid w:val="00F97145"/>
    <w:rsid w:val="00FA65E7"/>
    <w:rsid w:val="00FB686D"/>
    <w:rsid w:val="00FC07F0"/>
    <w:rsid w:val="00FC59E9"/>
    <w:rsid w:val="00FC5A71"/>
    <w:rsid w:val="00FC7C91"/>
    <w:rsid w:val="00FD2F98"/>
    <w:rsid w:val="00FE0819"/>
    <w:rsid w:val="00FE1405"/>
    <w:rsid w:val="00FE1E49"/>
    <w:rsid w:val="00FE24AD"/>
    <w:rsid w:val="00FE5FEB"/>
    <w:rsid w:val="00FF7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6F1F6F"/>
  <w15:docId w15:val="{2FF54517-A040-453C-975B-F65585CB5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F0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20F0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20F0C"/>
    <w:pPr>
      <w:keepNext/>
      <w:jc w:val="center"/>
      <w:outlineLvl w:val="1"/>
    </w:pPr>
    <w:rPr>
      <w:rFonts w:ascii="Palatino Linotype" w:hAnsi="Palatino Linotype"/>
      <w:b/>
      <w:bCs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20F0C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F20F0C"/>
    <w:rPr>
      <w:rFonts w:ascii="Palatino Linotype" w:eastAsia="Times New Roman" w:hAnsi="Palatino Linotype" w:cs="Times New Roman"/>
      <w:b/>
      <w:bCs/>
      <w:sz w:val="24"/>
      <w:szCs w:val="24"/>
      <w:u w:val="single"/>
    </w:rPr>
  </w:style>
  <w:style w:type="paragraph" w:styleId="Header">
    <w:name w:val="header"/>
    <w:basedOn w:val="Normal"/>
    <w:link w:val="HeaderChar"/>
    <w:rsid w:val="00F20F0C"/>
    <w:pPr>
      <w:tabs>
        <w:tab w:val="center" w:pos="4153"/>
        <w:tab w:val="right" w:pos="8306"/>
      </w:tabs>
    </w:pPr>
    <w:rPr>
      <w:rFonts w:eastAsia="SimSun"/>
      <w:lang w:eastAsia="zh-CN"/>
    </w:rPr>
  </w:style>
  <w:style w:type="character" w:customStyle="1" w:styleId="HeaderChar">
    <w:name w:val="Header Char"/>
    <w:basedOn w:val="DefaultParagraphFont"/>
    <w:link w:val="Header"/>
    <w:rsid w:val="00F20F0C"/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BodyText">
    <w:name w:val="Body Text"/>
    <w:basedOn w:val="Normal"/>
    <w:link w:val="BodyTextChar"/>
    <w:rsid w:val="00F20F0C"/>
    <w:rPr>
      <w:b/>
      <w:bCs/>
    </w:rPr>
  </w:style>
  <w:style w:type="character" w:customStyle="1" w:styleId="BodyTextChar">
    <w:name w:val="Body Text Char"/>
    <w:basedOn w:val="DefaultParagraphFont"/>
    <w:link w:val="BodyText"/>
    <w:rsid w:val="00F20F0C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2">
    <w:name w:val="Body Text 2"/>
    <w:basedOn w:val="Normal"/>
    <w:link w:val="BodyText2Char"/>
    <w:rsid w:val="00F20F0C"/>
    <w:rPr>
      <w:b/>
      <w:bCs/>
      <w:u w:val="single"/>
    </w:rPr>
  </w:style>
  <w:style w:type="character" w:customStyle="1" w:styleId="BodyText2Char">
    <w:name w:val="Body Text 2 Char"/>
    <w:basedOn w:val="DefaultParagraphFont"/>
    <w:link w:val="BodyText2"/>
    <w:rsid w:val="00F20F0C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0F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0F0C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nhideWhenUsed/>
    <w:rsid w:val="00F20F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F20F0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F20F0C"/>
    <w:rPr>
      <w:color w:val="0000FF"/>
      <w:u w:val="single"/>
    </w:rPr>
  </w:style>
  <w:style w:type="character" w:customStyle="1" w:styleId="body-c">
    <w:name w:val="body-c"/>
    <w:basedOn w:val="DefaultParagraphFont"/>
    <w:rsid w:val="00FA65E7"/>
  </w:style>
  <w:style w:type="paragraph" w:styleId="ListParagraph">
    <w:name w:val="List Paragraph"/>
    <w:basedOn w:val="Normal"/>
    <w:uiPriority w:val="34"/>
    <w:qFormat/>
    <w:rsid w:val="0086261A"/>
    <w:pPr>
      <w:ind w:left="720"/>
      <w:contextualSpacing/>
    </w:pPr>
  </w:style>
  <w:style w:type="paragraph" w:styleId="NoSpacing">
    <w:name w:val="No Spacing"/>
    <w:uiPriority w:val="1"/>
    <w:qFormat/>
    <w:rsid w:val="004965D9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43373B"/>
    <w:pPr>
      <w:spacing w:before="100" w:beforeAutospacing="1" w:after="100" w:afterAutospacing="1"/>
    </w:pPr>
    <w:rPr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C07F0"/>
    <w:rPr>
      <w:color w:val="605E5C"/>
      <w:shd w:val="clear" w:color="auto" w:fill="E1DFDD"/>
    </w:rPr>
  </w:style>
  <w:style w:type="paragraph" w:customStyle="1" w:styleId="Default">
    <w:name w:val="Default"/>
    <w:rsid w:val="006A42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35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4xlpa">
    <w:name w:val="_04xlpa"/>
    <w:basedOn w:val="Normal"/>
    <w:rsid w:val="00F2126D"/>
    <w:pPr>
      <w:spacing w:before="100" w:beforeAutospacing="1" w:after="100" w:afterAutospacing="1"/>
    </w:pPr>
    <w:rPr>
      <w:lang w:eastAsia="en-GB"/>
    </w:rPr>
  </w:style>
  <w:style w:type="character" w:styleId="Strong">
    <w:name w:val="Strong"/>
    <w:basedOn w:val="DefaultParagraphFont"/>
    <w:uiPriority w:val="22"/>
    <w:qFormat/>
    <w:rsid w:val="00C51689"/>
    <w:rPr>
      <w:b/>
      <w:bCs/>
    </w:rPr>
  </w:style>
  <w:style w:type="character" w:customStyle="1" w:styleId="il">
    <w:name w:val="il"/>
    <w:basedOn w:val="DefaultParagraphFont"/>
    <w:rsid w:val="00C516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9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4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2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suffahschool.hounslow.sch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D843B46CFB4F4C9C67A958E1AC7559" ma:contentTypeVersion="8" ma:contentTypeDescription="Create a new document." ma:contentTypeScope="" ma:versionID="a5a7caeda6b1f23f33126dd67257f696">
  <xsd:schema xmlns:xsd="http://www.w3.org/2001/XMLSchema" xmlns:xs="http://www.w3.org/2001/XMLSchema" xmlns:p="http://schemas.microsoft.com/office/2006/metadata/properties" xmlns:ns2="044b7342-4ca1-440c-9747-b8368ae1c914" xmlns:ns3="ede58780-1010-4012-837a-48f95b36cd03" targetNamespace="http://schemas.microsoft.com/office/2006/metadata/properties" ma:root="true" ma:fieldsID="f1b3bcfcf33e678380af2d98cb84d560" ns2:_="" ns3:_="">
    <xsd:import namespace="044b7342-4ca1-440c-9747-b8368ae1c914"/>
    <xsd:import namespace="ede58780-1010-4012-837a-48f95b36cd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2:MediaServiceAutoTags" minOccurs="0"/>
                <xsd:element ref="ns3:SharedWithDetail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4b7342-4ca1-440c-9747-b8368ae1c9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e58780-1010-4012-837a-48f95b36cd0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229640-10A5-4330-BDE5-9169B883A4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4b7342-4ca1-440c-9747-b8368ae1c914"/>
    <ds:schemaRef ds:uri="ede58780-1010-4012-837a-48f95b36cd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65A60F-022E-4513-9D9D-61EB03C748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35E3EE-248F-475C-B2CD-E4581D0D1E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BC2456A-C50C-477E-B20F-10FF3F9513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mmi Akter</dc:creator>
  <cp:lastModifiedBy>Soobia Khan</cp:lastModifiedBy>
  <cp:revision>5</cp:revision>
  <cp:lastPrinted>2021-06-07T13:49:00Z</cp:lastPrinted>
  <dcterms:created xsi:type="dcterms:W3CDTF">2023-06-25T10:29:00Z</dcterms:created>
  <dcterms:modified xsi:type="dcterms:W3CDTF">2023-06-25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D843B46CFB4F4C9C67A958E1AC7559</vt:lpwstr>
  </property>
</Properties>
</file>